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0F38E3" w:rsidRDefault="000F38E3" w:rsidP="000F38E3">
      <w:r>
        <w:t xml:space="preserve">This </w:t>
      </w:r>
      <w:r w:rsidR="00934133">
        <w:t>a</w:t>
      </w:r>
      <w:r>
        <w:t>rticle has been modified according to the reviewer comments and meet the requirement of research paper. That I suggest “accept” this article after revised.</w:t>
      </w:r>
    </w:p>
    <w:p w:rsidR="000F38E3" w:rsidRDefault="000F38E3" w:rsidP="000F38E3">
      <w:r>
        <w:t>PS. 1. The numbering in the paper needs to be carefully checked and improved.</w:t>
      </w:r>
    </w:p>
    <w:p w:rsidR="009344FF" w:rsidRDefault="000F38E3" w:rsidP="000F38E3">
      <w:r>
        <w:t xml:space="preserve">      2. Even when "reviewing papers" is suggested, a "conclusion" is still requir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51C45" w:rsidRPr="00452649" w:rsidRDefault="00452649" w:rsidP="00452649">
      <w:bookmarkStart w:id="0" w:name="_GoBack"/>
      <w:r w:rsidRPr="00452649">
        <w:t xml:space="preserve">Prof. Chen Chin Chang, </w:t>
      </w:r>
      <w:r w:rsidRPr="00452649">
        <w:t>Tainan University of Technology,</w:t>
      </w:r>
      <w:r w:rsidRPr="00452649">
        <w:t xml:space="preserve"> </w:t>
      </w:r>
      <w:r w:rsidRPr="00452649">
        <w:t>Taiwan</w:t>
      </w:r>
      <w:bookmarkEnd w:id="0"/>
    </w:p>
    <w:sectPr w:rsidR="00C51C45" w:rsidRPr="004526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NDIzMzAyNTUwNjVQ0lEKTi0uzszPAykwrAUA3fp+nSwAAAA="/>
  </w:docVars>
  <w:rsids>
    <w:rsidRoot w:val="00A72896"/>
    <w:rsid w:val="000F38E3"/>
    <w:rsid w:val="001A2E41"/>
    <w:rsid w:val="002C0B2C"/>
    <w:rsid w:val="00452649"/>
    <w:rsid w:val="00934133"/>
    <w:rsid w:val="009344FF"/>
    <w:rsid w:val="009F328F"/>
    <w:rsid w:val="00A46864"/>
    <w:rsid w:val="00A72896"/>
    <w:rsid w:val="00C51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2F700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5T11:46:00Z</dcterms:modified>
</cp:coreProperties>
</file>